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5eeb761dbb023cc176e953700dbe7dfb859109f"/>
    <w:p>
      <w:pPr>
        <w:pStyle w:val="Heading1"/>
      </w:pPr>
      <w:r>
        <w:t xml:space="preserve">Cover Letter for Tailor Position in Saudi Arabia Jeddah</w:t>
      </w:r>
    </w:p>
    <w:p>
      <w:pPr>
        <w:pStyle w:val="FirstParagraph"/>
      </w:pPr>
      <w:r>
        <w:t xml:space="preserve">Dear [Hiring Manager's Name],</w:t>
      </w:r>
    </w:p>
    <w:p>
      <w:pPr>
        <w:pStyle w:val="BodyText"/>
      </w:pPr>
      <w:r>
        <w:t xml:space="preserve">I am writing to express my enthusiastic interest in the Tailor position at your esteemed establishment in Saudi Arabia Jeddah. With a deep passion for craftsmanship, an eye for detail, and a strong understanding of the cultural significance of tailored attire in this vibrant city, I am confident that my skills and dedication align perfectly with the needs of your business. As someone who has long admired the rich heritage of traditional tailoring in Saudi Arabia Jeddah, I am eager to contribute to a legacy of excellence while embracing the opportunities this dynamic market offers.</w:t>
      </w:r>
    </w:p>
    <w:p>
      <w:pPr>
        <w:pStyle w:val="BodyText"/>
      </w:pPr>
      <w:r>
        <w:t xml:space="preserve">Having spent several years honing my expertise in tailoring, I have developed a unique ability to blend modern techniques with timeless craftsmanship. My journey as a Tailor has been shaped by an unwavering commitment to quality, precision, and customer satisfaction—values that are especially vital in the competitive and culturally rich environment of Saudi Arabia Jeddah. Whether it is crafting bespoke garments for individuals or customizing traditional attire such as thobes, abayas, or formal suits, I approach every project with the same level of care and professionalism.</w:t>
      </w:r>
    </w:p>
    <w:p>
      <w:pPr>
        <w:pStyle w:val="BodyText"/>
      </w:pPr>
      <w:r>
        <w:t xml:space="preserve">Saudi Arabia Jeddah is a city where fashion and tradition intersect in remarkable ways. The demand for tailored clothing here is driven by both the preservation of cultural identity and the growing influence of global trends. As a Tailor, I understand that this role requires more than just technical skill—it demands an acute awareness of local preferences, attention to cultural nuances, and the ability to adapt to evolving customer needs. My experience working with clients from diverse backgrounds has equipped me with the flexibility and sensitivity required to thrive in such an environment.</w:t>
      </w:r>
    </w:p>
    <w:p>
      <w:pPr>
        <w:pStyle w:val="BodyText"/>
      </w:pPr>
      <w:r>
        <w:t xml:space="preserve">One of my key strengths is my ability to translate a client’s vision into a tangible creation. In Saudi Arabia Jeddah, where personalized service is highly valued, I take pride in building strong relationships with customers by listening to their specific requirements and ensuring that every garment meets their expectations. Whether it involves selecting the right fabric for a special occasion or adjusting measurements for comfort and fit, I prioritize communication and transparency throughout the process. This approach has consistently resulted in loyal clients who appreciate the quality of my work and the professionalism I bring to each project.</w:t>
      </w:r>
    </w:p>
    <w:p>
      <w:pPr>
        <w:pStyle w:val="BodyText"/>
      </w:pPr>
      <w:r>
        <w:t xml:space="preserve">Furthermore, my expertise extends beyond traditional tailoring to include modern techniques such as 3D body scanning, digital pattern-making, and sustainable fabric sourcing—skills that are increasingly relevant in today’s fashion industry. In Saudi Arabia Jeddah, where innovation is rapidly shaping the retail landscape, I am committed to staying ahead of the curve by embracing new technologies while maintaining the integrity of handcrafted artistry. This balance between tradition and modernity allows me to offer clients a unique blend of heritage and contemporary style.</w:t>
      </w:r>
    </w:p>
    <w:p>
      <w:pPr>
        <w:pStyle w:val="BodyText"/>
      </w:pPr>
      <w:r>
        <w:t xml:space="preserve">What excites me most about this opportunity is the chance to contribute to a business that values craftsmanship and cultural authenticity. Saudi Arabia Jeddah is not only a hub of economic growth but also a city steeped in history and tradition. As a Tailor, I would be honored to play a role in preserving the art of tailoring while meeting the demands of an ever-evolving market. I am particularly drawn to your reputation for excellence and your commitment to delivering exceptional service, which aligns perfectly with my own professional aspirations.</w:t>
      </w:r>
    </w:p>
    <w:p>
      <w:pPr>
        <w:pStyle w:val="BodyText"/>
      </w:pPr>
      <w:r>
        <w:t xml:space="preserve">My background includes working in high-end tailoring studios and collaborating with designers on custom collections that cater to both local and international clients. These experiences have taught me the importance of precision, patience, and a deep respect for the art of sewing. In Saudi Arabia Jeddah, where attention to detail is paramount, I am confident that my meticulous approach will add value to your team. Additionally, my fluency in Arabic and English enables me to communicate effectively with clients from all walks of life, ensuring a seamless and personalized experience.</w:t>
      </w:r>
    </w:p>
    <w:p>
      <w:pPr>
        <w:pStyle w:val="BodyText"/>
      </w:pPr>
      <w:r>
        <w:t xml:space="preserve">In addition to technical skills, I bring a strong work ethic and a collaborative spirit. I thrive in environments where teamwork and innovation are encouraged, and I am always eager to learn from others while sharing my own insights. In Saudi Arabia Jeddah, where the fashion industry is expanding rapidly, I am excited about the prospect of contributing to a forward-thinking organization that values both tradition and progress.</w:t>
      </w:r>
    </w:p>
    <w:p>
      <w:pPr>
        <w:pStyle w:val="BodyText"/>
      </w:pPr>
      <w:r>
        <w:t xml:space="preserve">I would be grateful for the opportunity to discuss how my background and skills can benefit your business. Thank you for considering my application. I look forward to the possibility of working with you in Saudi Arabia Jeddah and helping to create garments that reflect both quality and cultural significanc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audi Arabia Jeddah</dc:title>
  <dc:creator/>
  <dc:language>en</dc:language>
  <cp:keywords/>
  <dcterms:created xsi:type="dcterms:W3CDTF">2026-07-23T16:02:45Z</dcterms:created>
  <dcterms:modified xsi:type="dcterms:W3CDTF">2026-07-23T16:02:45Z</dcterms:modified>
</cp:coreProperties>
</file>

<file path=docProps/custom.xml><?xml version="1.0" encoding="utf-8"?>
<Properties xmlns="http://schemas.openxmlformats.org/officeDocument/2006/custom-properties" xmlns:vt="http://schemas.openxmlformats.org/officeDocument/2006/docPropsVTypes"/>
</file>